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3A533" w14:textId="0B6726AE" w:rsidR="00B93069" w:rsidRPr="00B93069" w:rsidRDefault="00B93069" w:rsidP="00B93069">
      <w:pPr>
        <w:pStyle w:val="Title"/>
        <w:spacing w:before="120" w:after="120" w:line="252" w:lineRule="auto"/>
        <w:jc w:val="center"/>
        <w:rPr>
          <w:rFonts w:ascii="Times New Roman" w:hAnsi="Times New Roman" w:cs="Times New Roman"/>
          <w:b/>
          <w:color w:val="002060"/>
          <w:sz w:val="44"/>
          <w:szCs w:val="44"/>
        </w:rPr>
      </w:pPr>
      <w:r w:rsidRPr="00B93069">
        <w:rPr>
          <w:rFonts w:ascii="Times New Roman" w:hAnsi="Times New Roman" w:cs="Times New Roman"/>
          <w:b/>
          <w:color w:val="002060"/>
          <w:sz w:val="44"/>
          <w:szCs w:val="44"/>
        </w:rPr>
        <w:t>Assignment 0</w:t>
      </w:r>
      <w:r w:rsidR="00981157">
        <w:rPr>
          <w:rFonts w:ascii="Times New Roman" w:hAnsi="Times New Roman" w:cs="Times New Roman"/>
          <w:b/>
          <w:color w:val="002060"/>
          <w:sz w:val="44"/>
          <w:szCs w:val="44"/>
        </w:rPr>
        <w:t>3</w:t>
      </w:r>
      <w:r w:rsidRPr="00B93069">
        <w:rPr>
          <w:rFonts w:ascii="Times New Roman" w:hAnsi="Times New Roman" w:cs="Times New Roman"/>
          <w:b/>
          <w:color w:val="002060"/>
          <w:sz w:val="44"/>
          <w:szCs w:val="44"/>
        </w:rPr>
        <w:t xml:space="preserve"> </w:t>
      </w:r>
      <w:r w:rsidR="006A51A3">
        <w:rPr>
          <w:rFonts w:ascii="Times New Roman" w:hAnsi="Times New Roman" w:cs="Times New Roman"/>
          <w:b/>
          <w:color w:val="002060"/>
          <w:sz w:val="44"/>
          <w:szCs w:val="44"/>
        </w:rPr>
        <w:t>–</w:t>
      </w:r>
      <w:r w:rsidRPr="00B93069">
        <w:rPr>
          <w:rFonts w:ascii="Times New Roman" w:hAnsi="Times New Roman" w:cs="Times New Roman"/>
          <w:b/>
          <w:color w:val="002060"/>
          <w:sz w:val="44"/>
          <w:szCs w:val="44"/>
        </w:rPr>
        <w:t xml:space="preserve"> </w:t>
      </w:r>
      <w:r w:rsidR="006710CE">
        <w:rPr>
          <w:rFonts w:ascii="Times New Roman" w:hAnsi="Times New Roman" w:cs="Times New Roman"/>
          <w:b/>
          <w:color w:val="002060"/>
          <w:sz w:val="44"/>
          <w:szCs w:val="44"/>
        </w:rPr>
        <w:t>Random Forest</w:t>
      </w:r>
      <w:r w:rsidR="00082119">
        <w:rPr>
          <w:rFonts w:ascii="Times New Roman" w:hAnsi="Times New Roman" w:cs="Times New Roman"/>
          <w:b/>
          <w:color w:val="002060"/>
          <w:sz w:val="44"/>
          <w:szCs w:val="44"/>
        </w:rPr>
        <w:t xml:space="preserve"> and</w:t>
      </w:r>
      <w:r w:rsidR="006710CE">
        <w:rPr>
          <w:rFonts w:ascii="Times New Roman" w:hAnsi="Times New Roman" w:cs="Times New Roman"/>
          <w:b/>
          <w:color w:val="002060"/>
          <w:sz w:val="44"/>
          <w:szCs w:val="44"/>
        </w:rPr>
        <w:t xml:space="preserve"> Stacking</w:t>
      </w:r>
      <w:r w:rsidR="00747801">
        <w:rPr>
          <w:rFonts w:ascii="Times New Roman" w:hAnsi="Times New Roman" w:cs="Times New Roman"/>
          <w:b/>
          <w:color w:val="002060"/>
          <w:sz w:val="44"/>
          <w:szCs w:val="44"/>
        </w:rPr>
        <w:t xml:space="preserve"> -Updated</w:t>
      </w:r>
    </w:p>
    <w:p w14:paraId="37D58399" w14:textId="77777777" w:rsidR="00B93069" w:rsidRDefault="00B93069" w:rsidP="00B93069"/>
    <w:p w14:paraId="152657E8" w14:textId="053DFE3D" w:rsidR="00B93069" w:rsidRDefault="00B93069" w:rsidP="00B93069">
      <w:r>
        <w:t xml:space="preserve">There are </w:t>
      </w:r>
      <w:r w:rsidR="00182792">
        <w:t>two</w:t>
      </w:r>
      <w:r w:rsidR="00C20682">
        <w:t xml:space="preserve"> steps i</w:t>
      </w:r>
      <w:r>
        <w:t xml:space="preserve">n </w:t>
      </w:r>
      <w:r w:rsidR="00C20682">
        <w:t>this assignment</w:t>
      </w:r>
      <w:r w:rsidR="006A51A3">
        <w:t>:</w:t>
      </w:r>
      <w:r>
        <w:t xml:space="preserve"> 1) </w:t>
      </w:r>
      <w:r w:rsidR="00C20682">
        <w:t xml:space="preserve">Training and testing </w:t>
      </w:r>
      <w:r w:rsidR="00182792">
        <w:t>most of the algorithms over the given dataset, and</w:t>
      </w:r>
      <w:r w:rsidR="00C20682">
        <w:t xml:space="preserve"> 2) </w:t>
      </w:r>
      <w:r w:rsidR="00182792">
        <w:t>Using the best algorithms (classifiers)</w:t>
      </w:r>
      <w:r w:rsidR="00C20682">
        <w:t xml:space="preserve"> </w:t>
      </w:r>
      <w:r w:rsidR="00182792">
        <w:t>to generate a stacked model. You will also export the model in a pickle file, load it again and test it on one of the feature vectors from the dataset</w:t>
      </w:r>
      <w:r>
        <w:t xml:space="preserve">. </w:t>
      </w:r>
      <w:r w:rsidR="007D2034">
        <w:t xml:space="preserve"> You will submit </w:t>
      </w:r>
      <w:r w:rsidR="00182792">
        <w:t xml:space="preserve">both the </w:t>
      </w:r>
      <w:proofErr w:type="spellStart"/>
      <w:r w:rsidR="007D2034">
        <w:t>ipynb</w:t>
      </w:r>
      <w:proofErr w:type="spellEnd"/>
      <w:r w:rsidR="007D2034">
        <w:t xml:space="preserve"> and pdf file</w:t>
      </w:r>
      <w:r w:rsidR="00182792">
        <w:t>s</w:t>
      </w:r>
      <w:r w:rsidR="007D2034">
        <w:t xml:space="preserve"> for the ensemble export. </w:t>
      </w:r>
      <w:r>
        <w:t xml:space="preserve">Total points = </w:t>
      </w:r>
      <w:r w:rsidR="00182792">
        <w:t>75 (no extra points in this assignment)</w:t>
      </w:r>
      <w:r>
        <w:t>.</w:t>
      </w:r>
      <w:r w:rsidR="00182792">
        <w:t xml:space="preserve"> </w:t>
      </w:r>
    </w:p>
    <w:p w14:paraId="1D3C80DB" w14:textId="2604195C" w:rsidR="007D2034" w:rsidRDefault="00D7128E" w:rsidP="007D2034">
      <w:r>
        <w:t>You will use the</w:t>
      </w:r>
      <w:r w:rsidR="00747801">
        <w:t xml:space="preserve"> bike-sharing dataset from assignment 2</w:t>
      </w:r>
      <w:r w:rsidR="00B93069">
        <w:t xml:space="preserve">. Please </w:t>
      </w:r>
      <w:r w:rsidR="00DF22E8">
        <w:t>start with</w:t>
      </w:r>
      <w:r w:rsidR="00B93069">
        <w:t xml:space="preserve"> </w:t>
      </w:r>
      <w:r w:rsidR="00DF22E8">
        <w:t>a</w:t>
      </w:r>
      <w:r w:rsidR="00B93069">
        <w:t xml:space="preserve"> </w:t>
      </w:r>
      <w:proofErr w:type="spellStart"/>
      <w:proofErr w:type="gramStart"/>
      <w:r w:rsidR="00B93069">
        <w:t>random.seed</w:t>
      </w:r>
      <w:proofErr w:type="spellEnd"/>
      <w:proofErr w:type="gramEnd"/>
      <w:r w:rsidR="00B93069">
        <w:t xml:space="preserve">(last four digits of your </w:t>
      </w:r>
      <w:proofErr w:type="spellStart"/>
      <w:r w:rsidR="00B93069">
        <w:t>GUIDg</w:t>
      </w:r>
      <w:proofErr w:type="spellEnd"/>
      <w:r w:rsidR="00B93069">
        <w:t>).</w:t>
      </w:r>
      <w:r w:rsidR="00747801">
        <w:t xml:space="preserve"> </w:t>
      </w:r>
      <w:r w:rsidR="007D2034">
        <w:t xml:space="preserve">Since this is a </w:t>
      </w:r>
      <w:r w:rsidR="00747801">
        <w:t xml:space="preserve">regression </w:t>
      </w:r>
      <w:r w:rsidR="007D2034">
        <w:t>dataset, for the first part, you will follow the steps in assignment 2 (and some more) as shown below. The code is already with you</w:t>
      </w:r>
      <w:r w:rsidR="00747801">
        <w:t xml:space="preserve"> from the Heroku app deployment section (</w:t>
      </w:r>
      <w:proofErr w:type="spellStart"/>
      <w:r w:rsidR="00747801">
        <w:t>MLModel.ipynb</w:t>
      </w:r>
      <w:proofErr w:type="spellEnd"/>
      <w:r w:rsidR="00F84488">
        <w:t xml:space="preserve"> with regression algorithms, make sure to remove </w:t>
      </w:r>
      <w:proofErr w:type="spellStart"/>
      <w:r w:rsidR="00F84488">
        <w:t>XGBRegressor</w:t>
      </w:r>
      <w:proofErr w:type="spellEnd"/>
      <w:r w:rsidR="00F84488">
        <w:t xml:space="preserve"> from the list</w:t>
      </w:r>
      <w:r w:rsidR="00747801">
        <w:t>)</w:t>
      </w:r>
      <w:r w:rsidR="007D2034">
        <w:t>, and you can use that</w:t>
      </w:r>
      <w:r w:rsidR="00C0402C">
        <w:t xml:space="preserve">. </w:t>
      </w:r>
    </w:p>
    <w:p w14:paraId="59506F2F" w14:textId="77777777" w:rsidR="00DE7A97" w:rsidRDefault="00B93069" w:rsidP="00B93069">
      <w:pPr>
        <w:rPr>
          <w:b/>
          <w:color w:val="C00000"/>
        </w:rPr>
      </w:pPr>
      <w:r>
        <w:rPr>
          <w:b/>
          <w:color w:val="C00000"/>
        </w:rPr>
        <w:t>I</w:t>
      </w:r>
      <w:r w:rsidRPr="00B93069">
        <w:rPr>
          <w:b/>
          <w:color w:val="C00000"/>
        </w:rPr>
        <w:t xml:space="preserve"> have intentionally misspelled some explanations in assignments. When you copy the text</w:t>
      </w:r>
      <w:r>
        <w:rPr>
          <w:b/>
          <w:color w:val="C00000"/>
        </w:rPr>
        <w:t>,</w:t>
      </w:r>
      <w:r w:rsidRPr="00B93069">
        <w:rPr>
          <w:b/>
          <w:color w:val="C00000"/>
        </w:rPr>
        <w:t xml:space="preserve"> make sure to spell check it. I will drop point</w:t>
      </w:r>
      <w:r>
        <w:rPr>
          <w:b/>
          <w:color w:val="C00000"/>
        </w:rPr>
        <w:t>s</w:t>
      </w:r>
      <w:r w:rsidRPr="00B93069">
        <w:rPr>
          <w:b/>
          <w:color w:val="C00000"/>
        </w:rPr>
        <w:t xml:space="preserve"> for incorrect spelling and grammar</w:t>
      </w:r>
      <w:r w:rsidR="00DF22E8">
        <w:rPr>
          <w:b/>
          <w:color w:val="C00000"/>
        </w:rPr>
        <w:t xml:space="preserve"> (-5 points)</w:t>
      </w:r>
      <w:r w:rsidRPr="00B93069">
        <w:rPr>
          <w:b/>
          <w:color w:val="C00000"/>
        </w:rPr>
        <w:t>.</w:t>
      </w:r>
      <w:r w:rsidR="00DF22E8">
        <w:rPr>
          <w:b/>
          <w:color w:val="C00000"/>
        </w:rPr>
        <w:t xml:space="preserve"> Please also provide explanations/ reasoning for utilizing a command and describe the output. Failure to describe/ explain will result in lower points. Also, make sure to add a </w:t>
      </w:r>
      <w:proofErr w:type="spellStart"/>
      <w:r w:rsidR="00DF22E8">
        <w:rPr>
          <w:b/>
          <w:color w:val="C00000"/>
        </w:rPr>
        <w:t>g#groupnumber</w:t>
      </w:r>
      <w:proofErr w:type="spellEnd"/>
      <w:r w:rsidR="00DF22E8">
        <w:rPr>
          <w:b/>
          <w:color w:val="C00000"/>
        </w:rPr>
        <w:t xml:space="preserve"> (for example, g01) suffix to each variable, so we will know you are not just copy-pasting the given example code. </w:t>
      </w:r>
    </w:p>
    <w:p w14:paraId="7A6CC60E" w14:textId="354B6771" w:rsidR="00B93069" w:rsidRDefault="00B93069" w:rsidP="000F58F8">
      <w:pPr>
        <w:pStyle w:val="Heading1"/>
        <w:rPr>
          <w:color w:val="C00000"/>
        </w:rPr>
      </w:pPr>
      <w:r>
        <w:t xml:space="preserve">Load </w:t>
      </w:r>
      <w:r w:rsidR="00DF22E8">
        <w:t>the dataset.</w:t>
      </w:r>
      <w:r>
        <w:t xml:space="preserve"> </w:t>
      </w:r>
      <w:r w:rsidRPr="001941F9">
        <w:rPr>
          <w:color w:val="C00000"/>
        </w:rPr>
        <w:t>(</w:t>
      </w:r>
      <w:r w:rsidR="007E652B">
        <w:rPr>
          <w:color w:val="C00000"/>
        </w:rPr>
        <w:t>2</w:t>
      </w:r>
      <w:r w:rsidRPr="001941F9">
        <w:rPr>
          <w:color w:val="C00000"/>
        </w:rPr>
        <w:t xml:space="preserve">) </w:t>
      </w:r>
    </w:p>
    <w:p w14:paraId="5FD83E9F" w14:textId="6CF00975" w:rsidR="00EE0815" w:rsidRPr="00EE0815" w:rsidRDefault="004671E7" w:rsidP="00EE0815">
      <w:r>
        <w:t xml:space="preserve">Load the </w:t>
      </w:r>
      <w:r w:rsidR="007E652B">
        <w:t>.</w:t>
      </w:r>
      <w:r>
        <w:t xml:space="preserve">csv file as a </w:t>
      </w:r>
      <w:proofErr w:type="gramStart"/>
      <w:r w:rsidR="006E1320">
        <w:t>pandas</w:t>
      </w:r>
      <w:proofErr w:type="gramEnd"/>
      <w:r w:rsidR="006E1320">
        <w:t xml:space="preserve"> data frame</w:t>
      </w:r>
      <w:r w:rsidR="007E652B">
        <w:t xml:space="preserve"> a</w:t>
      </w:r>
      <w:r w:rsidR="006E1320">
        <w:t>nd display the first six points</w:t>
      </w:r>
      <w:r w:rsidR="007E652B">
        <w:t>.</w:t>
      </w:r>
    </w:p>
    <w:p w14:paraId="56B3FEA0" w14:textId="4FA7C803" w:rsidR="00B93069" w:rsidRDefault="00B93069" w:rsidP="000F58F8">
      <w:pPr>
        <w:pStyle w:val="Heading1"/>
        <w:rPr>
          <w:color w:val="C00000"/>
        </w:rPr>
      </w:pPr>
      <w:r>
        <w:t xml:space="preserve">Describe pandas </w:t>
      </w:r>
      <w:proofErr w:type="spellStart"/>
      <w:r>
        <w:t>Dataframe</w:t>
      </w:r>
      <w:proofErr w:type="spellEnd"/>
      <w:r>
        <w:t xml:space="preserve"> by using describe. </w:t>
      </w:r>
      <w:r w:rsidRPr="001941F9">
        <w:rPr>
          <w:color w:val="C00000"/>
        </w:rPr>
        <w:t>(</w:t>
      </w:r>
      <w:r w:rsidR="00ED4311">
        <w:rPr>
          <w:color w:val="C00000"/>
        </w:rPr>
        <w:t>1</w:t>
      </w:r>
      <w:r w:rsidRPr="001941F9">
        <w:rPr>
          <w:color w:val="C00000"/>
        </w:rPr>
        <w:t xml:space="preserve">) </w:t>
      </w:r>
    </w:p>
    <w:p w14:paraId="1FAF7D59" w14:textId="0C4D4A35" w:rsidR="007E652B" w:rsidRDefault="007E652B" w:rsidP="007E652B">
      <w:r>
        <w:t xml:space="preserve">You will need to make sure that categorical, </w:t>
      </w:r>
      <w:proofErr w:type="spellStart"/>
      <w:r>
        <w:t>DateTime</w:t>
      </w:r>
      <w:proofErr w:type="spellEnd"/>
      <w:r>
        <w:t xml:space="preserve">, and continuous variables are correctly separated. </w:t>
      </w:r>
      <w:r w:rsidR="00CB0D77">
        <w:t>‘</w:t>
      </w:r>
      <w:proofErr w:type="spellStart"/>
      <w:r>
        <w:t>dteday</w:t>
      </w:r>
      <w:proofErr w:type="spellEnd"/>
      <w:r w:rsidR="00CB0D77">
        <w:t>’</w:t>
      </w:r>
      <w:r>
        <w:t xml:space="preserve"> is a </w:t>
      </w:r>
      <w:r w:rsidR="00CB0D77">
        <w:t>‘</w:t>
      </w:r>
      <w:r>
        <w:t>datetime</w:t>
      </w:r>
      <w:r w:rsidR="00CB0D77">
        <w:t>’</w:t>
      </w:r>
      <w:r>
        <w:t xml:space="preserve"> variable (need to drop it for analysis). </w:t>
      </w:r>
      <w:r w:rsidR="00CB0D77">
        <w:t>‘</w:t>
      </w:r>
      <w:r>
        <w:t>holiday,</w:t>
      </w:r>
      <w:r w:rsidR="00CB0D77">
        <w:t>' ‘</w:t>
      </w:r>
      <w:proofErr w:type="spellStart"/>
      <w:r>
        <w:t>workingday</w:t>
      </w:r>
      <w:proofErr w:type="spellEnd"/>
      <w:r>
        <w:t>,</w:t>
      </w:r>
      <w:r w:rsidR="00CB0D77">
        <w:t>' ‘</w:t>
      </w:r>
      <w:proofErr w:type="spellStart"/>
      <w:r>
        <w:t>weathersit</w:t>
      </w:r>
      <w:proofErr w:type="spellEnd"/>
      <w:r>
        <w:t>,</w:t>
      </w:r>
      <w:r w:rsidR="00CB0D77">
        <w:t>' ‘</w:t>
      </w:r>
      <w:r>
        <w:t>hum,</w:t>
      </w:r>
      <w:r w:rsidR="00CB0D77">
        <w:t>' ‘</w:t>
      </w:r>
      <w:proofErr w:type="spellStart"/>
      <w:r>
        <w:t>mnth</w:t>
      </w:r>
      <w:proofErr w:type="spellEnd"/>
      <w:r>
        <w:t>,</w:t>
      </w:r>
      <w:r w:rsidR="00CB0D77">
        <w:t>' ‘</w:t>
      </w:r>
      <w:proofErr w:type="spellStart"/>
      <w:r>
        <w:t>cnt</w:t>
      </w:r>
      <w:proofErr w:type="spellEnd"/>
      <w:r w:rsidR="00CB0D77">
        <w:t>’</w:t>
      </w:r>
      <w:r>
        <w:t xml:space="preserve"> (dependent variable, y), </w:t>
      </w:r>
      <w:r w:rsidR="00CB0D77">
        <w:t>‘</w:t>
      </w:r>
      <w:proofErr w:type="spellStart"/>
      <w:r>
        <w:t>hr</w:t>
      </w:r>
      <w:proofErr w:type="spellEnd"/>
      <w:r>
        <w:t>,</w:t>
      </w:r>
      <w:r w:rsidR="00CB0D77">
        <w:t>' ‘</w:t>
      </w:r>
      <w:proofErr w:type="spellStart"/>
      <w:r>
        <w:t>yr</w:t>
      </w:r>
      <w:proofErr w:type="spellEnd"/>
      <w:r w:rsidR="00CB0D77">
        <w:t>’</w:t>
      </w:r>
      <w:r>
        <w:t xml:space="preserve"> are categorical variables (I might be missing some of </w:t>
      </w:r>
      <w:proofErr w:type="gramStart"/>
      <w:r>
        <w:t>them )</w:t>
      </w:r>
      <w:proofErr w:type="gramEnd"/>
      <w:r>
        <w:t>.</w:t>
      </w:r>
    </w:p>
    <w:p w14:paraId="38B96448" w14:textId="0677B571" w:rsidR="007E652B" w:rsidRPr="007E652B" w:rsidRDefault="007E652B" w:rsidP="007E652B">
      <w:pPr>
        <w:shd w:val="clear" w:color="auto" w:fill="FFFFFF"/>
        <w:spacing w:before="0" w:line="285" w:lineRule="atLeast"/>
        <w:jc w:val="lef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t xml:space="preserve">Use </w:t>
      </w:r>
      <w:r w:rsidRPr="007E652B">
        <w:rPr>
          <w:rFonts w:ascii="Consolas" w:eastAsia="Times New Roman" w:hAnsi="Consolas" w:cs="Times New Roman"/>
          <w:color w:val="001080"/>
          <w:sz w:val="21"/>
          <w:szCs w:val="21"/>
        </w:rPr>
        <w:t>Bike</w:t>
      </w:r>
      <w:r w:rsidRPr="007E652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7E652B">
        <w:rPr>
          <w:rFonts w:ascii="Consolas" w:eastAsia="Times New Roman" w:hAnsi="Consolas" w:cs="Times New Roman"/>
          <w:color w:val="A31515"/>
          <w:sz w:val="21"/>
          <w:szCs w:val="21"/>
        </w:rPr>
        <w:t>'season'</w:t>
      </w:r>
      <w:r w:rsidRPr="007E652B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 </w:t>
      </w:r>
      <w:proofErr w:type="spellStart"/>
      <w:proofErr w:type="gramStart"/>
      <w:r w:rsidRPr="007E652B">
        <w:rPr>
          <w:rFonts w:ascii="Consolas" w:eastAsia="Times New Roman" w:hAnsi="Consolas" w:cs="Times New Roman"/>
          <w:color w:val="001080"/>
          <w:sz w:val="21"/>
          <w:szCs w:val="21"/>
        </w:rPr>
        <w:t>Bike</w:t>
      </w:r>
      <w:r w:rsidRPr="007E652B">
        <w:rPr>
          <w:rFonts w:ascii="Consolas" w:eastAsia="Times New Roman" w:hAnsi="Consolas" w:cs="Times New Roman"/>
          <w:color w:val="000000"/>
          <w:sz w:val="21"/>
          <w:szCs w:val="21"/>
        </w:rPr>
        <w:t>.season.astype</w:t>
      </w:r>
      <w:proofErr w:type="spellEnd"/>
      <w:proofErr w:type="gramEnd"/>
      <w:r w:rsidRPr="007E652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7E652B">
        <w:rPr>
          <w:rFonts w:ascii="Consolas" w:eastAsia="Times New Roman" w:hAnsi="Consolas" w:cs="Times New Roman"/>
          <w:color w:val="A31515"/>
          <w:sz w:val="21"/>
          <w:szCs w:val="21"/>
        </w:rPr>
        <w:t>'category'</w:t>
      </w:r>
      <w:r w:rsidRPr="007E652B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to </w:t>
      </w:r>
      <w:bookmarkStart w:id="0" w:name="_GoBack"/>
      <w:bookmarkEnd w:id="0"/>
      <w:r>
        <w:rPr>
          <w:rFonts w:ascii="Consolas" w:eastAsia="Times New Roman" w:hAnsi="Consolas" w:cs="Times New Roman"/>
          <w:color w:val="000000"/>
          <w:sz w:val="21"/>
          <w:szCs w:val="21"/>
        </w:rPr>
        <w:t>convert a variable type.</w:t>
      </w:r>
    </w:p>
    <w:p w14:paraId="6CCA03E0" w14:textId="54123290" w:rsidR="007E652B" w:rsidRDefault="007E652B" w:rsidP="007E652B"/>
    <w:p w14:paraId="1B194305" w14:textId="332CDADA" w:rsidR="007E652B" w:rsidRDefault="007E652B" w:rsidP="007E652B"/>
    <w:p w14:paraId="5AD4B456" w14:textId="77777777" w:rsidR="007E652B" w:rsidRDefault="007E652B" w:rsidP="007E652B"/>
    <w:p w14:paraId="523C13E5" w14:textId="72BF594C" w:rsidR="00B93069" w:rsidRDefault="00B93069" w:rsidP="007E652B">
      <w:pPr>
        <w:pStyle w:val="Heading1"/>
        <w:rPr>
          <w:color w:val="C00000"/>
        </w:rPr>
      </w:pPr>
      <w:r>
        <w:t>Show correlation heat</w:t>
      </w:r>
      <w:r w:rsidR="001941F9">
        <w:t xml:space="preserve"> </w:t>
      </w:r>
      <w:r>
        <w:t xml:space="preserve">plot of the entire </w:t>
      </w:r>
      <w:r w:rsidR="001941F9">
        <w:t>d</w:t>
      </w:r>
      <w:r>
        <w:t xml:space="preserve">ataset using matplotlib and </w:t>
      </w:r>
      <w:proofErr w:type="spellStart"/>
      <w:r>
        <w:t>sns</w:t>
      </w:r>
      <w:proofErr w:type="spellEnd"/>
      <w:r>
        <w:t>, choose any color pallet</w:t>
      </w:r>
      <w:r w:rsidR="00DF22E8">
        <w:t xml:space="preserve"> (except blue)</w:t>
      </w:r>
      <w:r>
        <w:t xml:space="preserve"> you like (experiment). </w:t>
      </w:r>
      <w:r w:rsidRPr="001941F9">
        <w:rPr>
          <w:color w:val="C00000"/>
        </w:rPr>
        <w:t>(</w:t>
      </w:r>
      <w:r w:rsidR="00ED4311">
        <w:rPr>
          <w:color w:val="C00000"/>
        </w:rPr>
        <w:t>1</w:t>
      </w:r>
      <w:r w:rsidRPr="001941F9">
        <w:rPr>
          <w:color w:val="C00000"/>
        </w:rPr>
        <w:t xml:space="preserve">) </w:t>
      </w:r>
    </w:p>
    <w:p w14:paraId="31D1B73D" w14:textId="02560746" w:rsidR="00F84488" w:rsidRDefault="00F84488" w:rsidP="00F84488">
      <w:r>
        <w:t xml:space="preserve">Only plot the continuous variables as </w:t>
      </w:r>
      <w:proofErr w:type="spellStart"/>
      <w:r w:rsidR="006C2CA8">
        <w:t>corr</w:t>
      </w:r>
      <w:proofErr w:type="spellEnd"/>
      <w:r w:rsidR="006C2CA8">
        <w:t xml:space="preserve"> plot by using </w:t>
      </w:r>
    </w:p>
    <w:p w14:paraId="3961C619" w14:textId="4AA14130" w:rsidR="006C2CA8" w:rsidRDefault="008D30C8" w:rsidP="006C2CA8">
      <w:pPr>
        <w:shd w:val="clear" w:color="auto" w:fill="FFFFFF"/>
        <w:spacing w:before="0" w:after="0" w:line="285" w:lineRule="atLeast"/>
        <w:jc w:val="lef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color w:val="A31515"/>
          <w:sz w:val="21"/>
          <w:szCs w:val="21"/>
        </w:rPr>
        <w:lastRenderedPageBreak/>
        <w:t>Cormat</w:t>
      </w:r>
      <w:proofErr w:type="spellEnd"/>
      <w:r>
        <w:rPr>
          <w:rFonts w:ascii="Consolas" w:eastAsia="Times New Roman" w:hAnsi="Consolas" w:cs="Times New Roman"/>
          <w:color w:val="A31515"/>
          <w:sz w:val="21"/>
          <w:szCs w:val="21"/>
        </w:rPr>
        <w:t xml:space="preserve"> = </w:t>
      </w:r>
      <w:proofErr w:type="spellStart"/>
      <w:proofErr w:type="gramStart"/>
      <w:r w:rsidR="006C2CA8">
        <w:rPr>
          <w:rFonts w:ascii="Consolas" w:eastAsia="Times New Roman" w:hAnsi="Consolas" w:cs="Times New Roman"/>
          <w:color w:val="A31515"/>
          <w:sz w:val="21"/>
          <w:szCs w:val="21"/>
        </w:rPr>
        <w:t>DFName</w:t>
      </w:r>
      <w:proofErr w:type="spellEnd"/>
      <w:r w:rsidR="006C2CA8">
        <w:rPr>
          <w:rFonts w:ascii="Consolas" w:eastAsia="Times New Roman" w:hAnsi="Consolas" w:cs="Times New Roman"/>
          <w:color w:val="A31515"/>
          <w:sz w:val="21"/>
          <w:szCs w:val="21"/>
        </w:rPr>
        <w:t>[</w:t>
      </w:r>
      <w:proofErr w:type="gramEnd"/>
      <w:r w:rsidR="006C2CA8">
        <w:rPr>
          <w:rFonts w:ascii="Consolas" w:eastAsia="Times New Roman" w:hAnsi="Consolas" w:cs="Times New Roman"/>
          <w:color w:val="A31515"/>
          <w:sz w:val="21"/>
          <w:szCs w:val="21"/>
        </w:rPr>
        <w:t>[</w:t>
      </w:r>
      <w:r w:rsidR="006C2CA8" w:rsidRPr="006C2CA8">
        <w:rPr>
          <w:rFonts w:ascii="Consolas" w:eastAsia="Times New Roman" w:hAnsi="Consolas" w:cs="Times New Roman"/>
          <w:color w:val="A31515"/>
          <w:sz w:val="21"/>
          <w:szCs w:val="21"/>
        </w:rPr>
        <w:t>'temp'</w:t>
      </w:r>
      <w:r w:rsidR="006C2CA8" w:rsidRPr="006C2CA8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="006C2CA8" w:rsidRPr="006C2CA8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="006C2CA8" w:rsidRPr="006C2CA8">
        <w:rPr>
          <w:rFonts w:ascii="Consolas" w:eastAsia="Times New Roman" w:hAnsi="Consolas" w:cs="Times New Roman"/>
          <w:color w:val="A31515"/>
          <w:sz w:val="21"/>
          <w:szCs w:val="21"/>
        </w:rPr>
        <w:t>atemp</w:t>
      </w:r>
      <w:proofErr w:type="spellEnd"/>
      <w:r w:rsidR="006C2CA8" w:rsidRPr="006C2CA8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="006C2CA8" w:rsidRPr="006C2CA8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="006C2CA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="006C2CA8" w:rsidRPr="006C2CA8">
        <w:rPr>
          <w:rFonts w:ascii="Consolas" w:eastAsia="Times New Roman" w:hAnsi="Consolas" w:cs="Times New Roman"/>
          <w:color w:val="A31515"/>
          <w:sz w:val="21"/>
          <w:szCs w:val="21"/>
        </w:rPr>
        <w:t>'humidity'</w:t>
      </w:r>
      <w:r w:rsidR="006C2CA8" w:rsidRPr="006C2CA8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="006C2CA8" w:rsidRPr="006C2CA8">
        <w:rPr>
          <w:rFonts w:ascii="Consolas" w:eastAsia="Times New Roman" w:hAnsi="Consolas" w:cs="Times New Roman"/>
          <w:color w:val="A31515"/>
          <w:sz w:val="21"/>
          <w:szCs w:val="21"/>
        </w:rPr>
        <w:t>windspeed'</w:t>
      </w:r>
      <w:r w:rsidR="006C2CA8" w:rsidRPr="006C2CA8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="006C2CA8" w:rsidRPr="006C2CA8">
        <w:rPr>
          <w:rFonts w:ascii="Consolas" w:eastAsia="Times New Roman" w:hAnsi="Consolas" w:cs="Times New Roman"/>
          <w:color w:val="A31515"/>
          <w:sz w:val="21"/>
          <w:szCs w:val="21"/>
        </w:rPr>
        <w:t>'casual'</w:t>
      </w:r>
      <w:r w:rsidR="006C2CA8" w:rsidRPr="006C2CA8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="006C2CA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="006C2CA8" w:rsidRPr="006C2CA8">
        <w:rPr>
          <w:rFonts w:ascii="Consolas" w:eastAsia="Times New Roman" w:hAnsi="Consolas" w:cs="Times New Roman"/>
          <w:color w:val="A31515"/>
          <w:sz w:val="21"/>
          <w:szCs w:val="21"/>
        </w:rPr>
        <w:t>'registered'</w:t>
      </w:r>
      <w:r w:rsidR="006C2CA8" w:rsidRPr="006C2CA8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="006C2CA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‘</w:t>
      </w:r>
      <w:proofErr w:type="spellStart"/>
      <w:r w:rsidR="006C2CA8" w:rsidRPr="006C2CA8">
        <w:rPr>
          <w:rFonts w:ascii="Consolas" w:eastAsia="Times New Roman" w:hAnsi="Consolas" w:cs="Times New Roman"/>
          <w:color w:val="A31515"/>
          <w:sz w:val="21"/>
          <w:szCs w:val="21"/>
        </w:rPr>
        <w:t>total_count</w:t>
      </w:r>
      <w:proofErr w:type="spellEnd"/>
      <w:r w:rsidR="006C2CA8" w:rsidRPr="006C2CA8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="006C2CA8" w:rsidRPr="006C2CA8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r w:rsidR="006C2CA8">
        <w:rPr>
          <w:rFonts w:ascii="Consolas" w:eastAsia="Times New Roman" w:hAnsi="Consolas" w:cs="Times New Roman"/>
          <w:color w:val="000000"/>
          <w:sz w:val="21"/>
          <w:szCs w:val="21"/>
        </w:rPr>
        <w:t>].</w:t>
      </w:r>
      <w:proofErr w:type="spellStart"/>
      <w:r w:rsidR="006C2CA8">
        <w:rPr>
          <w:rFonts w:ascii="Consolas" w:eastAsia="Times New Roman" w:hAnsi="Consolas" w:cs="Times New Roman"/>
          <w:color w:val="000000"/>
          <w:sz w:val="21"/>
          <w:szCs w:val="21"/>
        </w:rPr>
        <w:t>corr</w:t>
      </w:r>
      <w:proofErr w:type="spellEnd"/>
      <w:r w:rsidR="006C2CA8">
        <w:rPr>
          <w:rFonts w:ascii="Consolas" w:eastAsia="Times New Roman" w:hAnsi="Consolas" w:cs="Times New Roman"/>
          <w:color w:val="000000"/>
          <w:sz w:val="21"/>
          <w:szCs w:val="21"/>
        </w:rPr>
        <w:t>()</w:t>
      </w:r>
    </w:p>
    <w:p w14:paraId="64FDAC14" w14:textId="095F606B" w:rsidR="00F84488" w:rsidRPr="00F84488" w:rsidRDefault="008D30C8" w:rsidP="00D546B1">
      <w:pPr>
        <w:shd w:val="clear" w:color="auto" w:fill="FFFFFF"/>
        <w:spacing w:before="0" w:after="0" w:line="285" w:lineRule="atLeast"/>
        <w:jc w:val="left"/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And then using </w:t>
      </w:r>
      <w:proofErr w:type="spellStart"/>
      <w:proofErr w:type="gramStart"/>
      <w:r>
        <w:rPr>
          <w:rFonts w:ascii="Consolas" w:eastAsia="Times New Roman" w:hAnsi="Consolas" w:cs="Times New Roman"/>
          <w:color w:val="000000"/>
          <w:sz w:val="21"/>
          <w:szCs w:val="21"/>
        </w:rPr>
        <w:t>sns,heatmap</w:t>
      </w:r>
      <w:proofErr w:type="spellEnd"/>
      <w:proofErr w:type="gramEnd"/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on the </w:t>
      </w:r>
      <w:proofErr w:type="spellStart"/>
      <w:r>
        <w:rPr>
          <w:rFonts w:ascii="Consolas" w:eastAsia="Times New Roman" w:hAnsi="Consolas" w:cs="Times New Roman"/>
          <w:color w:val="000000"/>
          <w:sz w:val="21"/>
          <w:szCs w:val="21"/>
        </w:rPr>
        <w:t>cormat</w:t>
      </w:r>
      <w:proofErr w:type="spellEnd"/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above.</w:t>
      </w:r>
    </w:p>
    <w:p w14:paraId="526EC46A" w14:textId="2B02A74A" w:rsidR="00ED4311" w:rsidRDefault="00B93069" w:rsidP="000F58F8">
      <w:pPr>
        <w:pStyle w:val="Heading1"/>
        <w:rPr>
          <w:color w:val="C00000"/>
        </w:rPr>
      </w:pPr>
      <w:r>
        <w:t xml:space="preserve">Show the </w:t>
      </w:r>
      <w:r w:rsidR="00E22B7B">
        <w:t xml:space="preserve">Scatterplot matrix for the </w:t>
      </w:r>
      <w:proofErr w:type="spellStart"/>
      <w:r w:rsidR="00E22B7B">
        <w:t>dataframe</w:t>
      </w:r>
      <w:proofErr w:type="spellEnd"/>
      <w:r w:rsidR="00E524D4">
        <w:t xml:space="preserve"> (avoid matplotlib and </w:t>
      </w:r>
      <w:proofErr w:type="spellStart"/>
      <w:r w:rsidR="00E524D4">
        <w:t>sns</w:t>
      </w:r>
      <w:proofErr w:type="spellEnd"/>
      <w:r w:rsidR="00E524D4">
        <w:t xml:space="preserve"> for this assignment)</w:t>
      </w:r>
      <w:r>
        <w:t xml:space="preserve">. </w:t>
      </w:r>
      <w:r w:rsidR="00E22B7B">
        <w:t xml:space="preserve">You can use </w:t>
      </w:r>
      <w:hyperlink r:id="rId5" w:history="1">
        <w:r w:rsidR="00412948">
          <w:rPr>
            <w:rStyle w:val="Hyperlink"/>
          </w:rPr>
          <w:t xml:space="preserve">Scatterplot Matrix </w:t>
        </w:r>
        <w:proofErr w:type="spellStart"/>
        <w:r w:rsidR="00412948">
          <w:rPr>
            <w:rStyle w:val="Hyperlink"/>
          </w:rPr>
          <w:t>Plotly</w:t>
        </w:r>
        <w:proofErr w:type="spellEnd"/>
      </w:hyperlink>
      <w:r w:rsidR="00C9302A">
        <w:t xml:space="preserve">. Use the code for </w:t>
      </w:r>
      <w:r w:rsidR="00175615">
        <w:t xml:space="preserve">the </w:t>
      </w:r>
      <w:r w:rsidR="00C9302A">
        <w:t>second image that shows different colors for classes</w:t>
      </w:r>
      <w:r w:rsidR="00175615">
        <w:t>. I</w:t>
      </w:r>
      <w:r w:rsidR="00C9302A">
        <w:t>n this case</w:t>
      </w:r>
      <w:r w:rsidR="00175615">
        <w:t>,</w:t>
      </w:r>
      <w:r w:rsidR="00C9302A">
        <w:t xml:space="preserve"> you will get </w:t>
      </w:r>
      <w:r w:rsidR="00175615">
        <w:t>two</w:t>
      </w:r>
      <w:r w:rsidR="00C9302A">
        <w:t xml:space="preserve"> colors since we have two classes.</w:t>
      </w:r>
      <w:r w:rsidR="00175615">
        <w:t xml:space="preserve"> </w:t>
      </w:r>
      <w:r w:rsidR="001941F9">
        <w:t>A</w:t>
      </w:r>
      <w:r>
        <w:t>lso</w:t>
      </w:r>
      <w:r w:rsidR="001941F9">
        <w:t>,</w:t>
      </w:r>
      <w:r>
        <w:t xml:space="preserve"> experiment with visual aspects of the image (not a lot, but a</w:t>
      </w:r>
      <w:r w:rsidR="00DF22E8">
        <w:t>n excellent</w:t>
      </w:r>
      <w:r>
        <w:t xml:space="preserve"> visual will always leave </w:t>
      </w:r>
      <w:r w:rsidR="001941F9">
        <w:t xml:space="preserve">a </w:t>
      </w:r>
      <w:r>
        <w:t>better impression. you can change color, thickness, font, font</w:t>
      </w:r>
      <w:r w:rsidR="001941F9">
        <w:t xml:space="preserve"> </w:t>
      </w:r>
      <w:r>
        <w:t>size, font</w:t>
      </w:r>
      <w:r w:rsidR="001941F9">
        <w:t xml:space="preserve"> </w:t>
      </w:r>
      <w:r>
        <w:t>color, etc.)</w:t>
      </w:r>
      <w:r w:rsidR="00DF22E8">
        <w:t xml:space="preserve">. </w:t>
      </w:r>
      <w:r w:rsidR="00747801">
        <w:t>There is no need to explain the plots</w:t>
      </w:r>
      <w:r w:rsidR="00E22B7B">
        <w:t xml:space="preserve"> but save them</w:t>
      </w:r>
      <w:r w:rsidR="00C9302A">
        <w:t xml:space="preserve"> in a pdf/</w:t>
      </w:r>
      <w:r w:rsidR="000E6311">
        <w:t>SVG</w:t>
      </w:r>
      <w:r w:rsidR="00C9302A">
        <w:t>/</w:t>
      </w:r>
      <w:proofErr w:type="spellStart"/>
      <w:r w:rsidR="00C9302A">
        <w:t>png</w:t>
      </w:r>
      <w:proofErr w:type="spellEnd"/>
      <w:r w:rsidR="00C9302A">
        <w:t xml:space="preserve"> with</w:t>
      </w:r>
      <w:r w:rsidR="00D1489C">
        <w:t xml:space="preserve"> </w:t>
      </w:r>
      <w:r w:rsidR="003F0DA1">
        <w:t xml:space="preserve">either static export function or </w:t>
      </w:r>
      <w:r w:rsidR="00747801">
        <w:t>HTML</w:t>
      </w:r>
      <w:r w:rsidR="003F0DA1">
        <w:t xml:space="preserve"> export function from </w:t>
      </w:r>
      <w:proofErr w:type="spellStart"/>
      <w:r w:rsidR="003F0DA1">
        <w:t>plotl</w:t>
      </w:r>
      <w:r w:rsidR="00ED4311">
        <w:t>y</w:t>
      </w:r>
      <w:proofErr w:type="spellEnd"/>
      <w:r w:rsidR="00412948">
        <w:t xml:space="preserve"> </w:t>
      </w:r>
      <w:hyperlink r:id="rId6" w:history="1">
        <w:r w:rsidR="00412948">
          <w:rPr>
            <w:rStyle w:val="Hyperlink"/>
          </w:rPr>
          <w:t xml:space="preserve">Interactive HTML Export </w:t>
        </w:r>
        <w:proofErr w:type="spellStart"/>
        <w:r w:rsidR="00412948">
          <w:rPr>
            <w:rStyle w:val="Hyperlink"/>
          </w:rPr>
          <w:t>Plotly</w:t>
        </w:r>
        <w:proofErr w:type="spellEnd"/>
      </w:hyperlink>
      <w:r w:rsidR="00E22B7B">
        <w:t>.</w:t>
      </w:r>
      <w:r w:rsidRPr="001941F9">
        <w:rPr>
          <w:color w:val="C00000"/>
        </w:rPr>
        <w:t xml:space="preserve"> </w:t>
      </w:r>
      <w:r w:rsidR="00ED4311">
        <w:rPr>
          <w:color w:val="C00000"/>
        </w:rPr>
        <w:t>(</w:t>
      </w:r>
      <w:r w:rsidR="00C62ECD">
        <w:rPr>
          <w:color w:val="C00000"/>
        </w:rPr>
        <w:t>1</w:t>
      </w:r>
      <w:r w:rsidR="00A3548A">
        <w:rPr>
          <w:color w:val="C00000"/>
        </w:rPr>
        <w:t>0</w:t>
      </w:r>
      <w:r w:rsidR="00ED4311">
        <w:rPr>
          <w:color w:val="C00000"/>
        </w:rPr>
        <w:t>)</w:t>
      </w:r>
    </w:p>
    <w:p w14:paraId="73B675DC" w14:textId="33817A3B" w:rsidR="00D546B1" w:rsidRDefault="00D546B1" w:rsidP="00D546B1">
      <w:pPr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t>When generating the scatter plot matrix, choose color=</w:t>
      </w:r>
      <w:proofErr w:type="spellStart"/>
      <w:r>
        <w:t>cnt</w:t>
      </w:r>
      <w:proofErr w:type="spellEnd"/>
      <w:r>
        <w:t>. This will generate a scatterplot matrix with colors based on the distribution of the variable ‘</w:t>
      </w:r>
      <w:proofErr w:type="spellStart"/>
      <w:r>
        <w:t>cnt</w:t>
      </w:r>
      <w:proofErr w:type="spellEnd"/>
      <w:r>
        <w:t xml:space="preserve">’. In regression Ensemble it will generate a gradient-based on the value of each </w:t>
      </w:r>
      <w:proofErr w:type="gramStart"/>
      <w:r>
        <w:t xml:space="preserve">dot  </w:t>
      </w:r>
      <w:r w:rsidRPr="00D546B1">
        <w:rPr>
          <w:rFonts w:ascii="Consolas" w:eastAsia="Times New Roman" w:hAnsi="Consolas" w:cs="Times New Roman"/>
          <w:color w:val="001080"/>
          <w:sz w:val="21"/>
          <w:szCs w:val="21"/>
        </w:rPr>
        <w:t>fig</w:t>
      </w:r>
      <w:proofErr w:type="gramEnd"/>
      <w:r w:rsidRPr="00D546B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D546B1">
        <w:rPr>
          <w:rFonts w:ascii="Consolas" w:eastAsia="Times New Roman" w:hAnsi="Consolas" w:cs="Times New Roman"/>
          <w:color w:val="267F99"/>
          <w:sz w:val="21"/>
          <w:szCs w:val="21"/>
        </w:rPr>
        <w:t>px</w:t>
      </w:r>
      <w:r w:rsidRPr="00D546B1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46B1">
        <w:rPr>
          <w:rFonts w:ascii="Consolas" w:eastAsia="Times New Roman" w:hAnsi="Consolas" w:cs="Times New Roman"/>
          <w:color w:val="795E26"/>
          <w:sz w:val="21"/>
          <w:szCs w:val="21"/>
        </w:rPr>
        <w:t>scatter_matrix</w:t>
      </w:r>
      <w:proofErr w:type="spellEnd"/>
      <w:r w:rsidRPr="00D546B1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D546B1">
        <w:rPr>
          <w:rFonts w:ascii="Consolas" w:eastAsia="Times New Roman" w:hAnsi="Consolas" w:cs="Times New Roman"/>
          <w:color w:val="001080"/>
          <w:sz w:val="21"/>
          <w:szCs w:val="21"/>
        </w:rPr>
        <w:t>bike_data</w:t>
      </w:r>
      <w:proofErr w:type="spellEnd"/>
      <w:r w:rsidRPr="00D546B1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46B1">
        <w:rPr>
          <w:rFonts w:ascii="Consolas" w:eastAsia="Times New Roman" w:hAnsi="Consolas" w:cs="Times New Roman"/>
          <w:color w:val="001080"/>
          <w:sz w:val="21"/>
          <w:szCs w:val="21"/>
        </w:rPr>
        <w:t>color</w:t>
      </w:r>
      <w:r w:rsidRPr="00D546B1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46B1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D546B1">
        <w:rPr>
          <w:rFonts w:ascii="Consolas" w:eastAsia="Times New Roman" w:hAnsi="Consolas" w:cs="Times New Roman"/>
          <w:color w:val="A31515"/>
          <w:sz w:val="21"/>
          <w:szCs w:val="21"/>
        </w:rPr>
        <w:t>total_count</w:t>
      </w:r>
      <w:proofErr w:type="spellEnd"/>
      <w:r w:rsidRPr="00D546B1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D546B1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and it will look like</w:t>
      </w:r>
    </w:p>
    <w:p w14:paraId="093B0958" w14:textId="38E23BA0" w:rsidR="00D546B1" w:rsidRDefault="00D546B1" w:rsidP="00D546B1">
      <w:pPr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A164DFA" w14:textId="1C7749BD" w:rsidR="00D546B1" w:rsidRPr="00D546B1" w:rsidRDefault="00D546B1" w:rsidP="00D546B1">
      <w:pPr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noProof/>
          <w:color w:val="000000"/>
          <w:sz w:val="21"/>
          <w:szCs w:val="21"/>
        </w:rPr>
        <w:lastRenderedPageBreak/>
        <w:drawing>
          <wp:inline distT="0" distB="0" distL="0" distR="0" wp14:anchorId="2754903C" wp14:editId="59404F4A">
            <wp:extent cx="5816380" cy="53596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utpu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0260" cy="5381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81B19" w14:textId="77777777" w:rsidR="00D546B1" w:rsidRDefault="00D546B1" w:rsidP="00D546B1"/>
    <w:p w14:paraId="0B0BB401" w14:textId="77777777" w:rsidR="00D546B1" w:rsidRDefault="00D546B1" w:rsidP="00D546B1"/>
    <w:p w14:paraId="416837BD" w14:textId="77777777" w:rsidR="00D546B1" w:rsidRPr="00D546B1" w:rsidRDefault="00D546B1" w:rsidP="00D546B1"/>
    <w:p w14:paraId="3B53BD76" w14:textId="132EC0F3" w:rsidR="00CE6770" w:rsidRDefault="00CE6770" w:rsidP="000F58F8">
      <w:pPr>
        <w:pStyle w:val="Heading1"/>
        <w:rPr>
          <w:color w:val="C00000"/>
        </w:rPr>
      </w:pPr>
      <w:r>
        <w:t>Split the dataset into the Training set and Test set. Choose your preferred split and justify the rationale.</w:t>
      </w:r>
      <w:r w:rsidR="00ED4311" w:rsidRPr="001941F9">
        <w:rPr>
          <w:color w:val="C00000"/>
        </w:rPr>
        <w:t xml:space="preserve"> </w:t>
      </w:r>
      <w:r w:rsidR="00ED4311">
        <w:rPr>
          <w:color w:val="C00000"/>
        </w:rPr>
        <w:t>(</w:t>
      </w:r>
      <w:r w:rsidR="00412948">
        <w:rPr>
          <w:color w:val="C00000"/>
        </w:rPr>
        <w:t>1</w:t>
      </w:r>
      <w:r w:rsidR="00ED4311">
        <w:rPr>
          <w:color w:val="C00000"/>
        </w:rPr>
        <w:t>)</w:t>
      </w:r>
    </w:p>
    <w:p w14:paraId="03ACDAE9" w14:textId="0216030F" w:rsidR="00D546B1" w:rsidRPr="00D546B1" w:rsidRDefault="00D546B1" w:rsidP="00D546B1">
      <w:r>
        <w:t>Her</w:t>
      </w:r>
      <w:r w:rsidR="00F00089">
        <w:t>e</w:t>
      </w:r>
      <w:r>
        <w:t xml:space="preserve"> you will ne</w:t>
      </w:r>
      <w:r w:rsidR="00F00089">
        <w:t>e</w:t>
      </w:r>
      <w:r>
        <w:t xml:space="preserve">d to be a bit creative and use only the columns that </w:t>
      </w:r>
      <w:r w:rsidR="00F00089">
        <w:t xml:space="preserve">are independent variables. For example, drop </w:t>
      </w:r>
      <w:proofErr w:type="spellStart"/>
      <w:r w:rsidR="00F00089">
        <w:t>DateTime</w:t>
      </w:r>
      <w:proofErr w:type="spellEnd"/>
      <w:r w:rsidR="00F00089">
        <w:t xml:space="preserve"> column. You will also need to make sure your categorical columns are ready </w:t>
      </w:r>
    </w:p>
    <w:p w14:paraId="1C6F8C12" w14:textId="2180141E" w:rsidR="00C47D7C" w:rsidRDefault="00B93069" w:rsidP="000F58F8">
      <w:pPr>
        <w:pStyle w:val="Heading1"/>
        <w:rPr>
          <w:color w:val="C00000"/>
        </w:rPr>
      </w:pPr>
      <w:r>
        <w:lastRenderedPageBreak/>
        <w:t xml:space="preserve">Perform </w:t>
      </w:r>
      <w:r w:rsidR="00CE6770">
        <w:t xml:space="preserve">classification routine by using </w:t>
      </w:r>
      <w:proofErr w:type="spellStart"/>
      <w:proofErr w:type="gramStart"/>
      <w:r w:rsidR="00ED4311">
        <w:t>LogisticRegression</w:t>
      </w:r>
      <w:proofErr w:type="spellEnd"/>
      <w:r w:rsidR="00ED4311">
        <w:t>(</w:t>
      </w:r>
      <w:proofErr w:type="gramEnd"/>
      <w:r w:rsidR="00ED4311">
        <w:t xml:space="preserve">), </w:t>
      </w:r>
      <w:proofErr w:type="spellStart"/>
      <w:r w:rsidR="00ED4311">
        <w:t>KNeighbors</w:t>
      </w:r>
      <w:r w:rsidR="00747801">
        <w:t>Regressor</w:t>
      </w:r>
      <w:proofErr w:type="spellEnd"/>
      <w:r w:rsidR="00747801">
        <w:t>()</w:t>
      </w:r>
      <w:r w:rsidR="00ED4311">
        <w:t xml:space="preserve">,  </w:t>
      </w:r>
      <w:proofErr w:type="spellStart"/>
      <w:r w:rsidR="00ED4311">
        <w:t>DecisionTree</w:t>
      </w:r>
      <w:r w:rsidR="00747801">
        <w:t>Regressor</w:t>
      </w:r>
      <w:proofErr w:type="spellEnd"/>
      <w:r w:rsidR="00747801">
        <w:t>()</w:t>
      </w:r>
      <w:r w:rsidR="00ED4311">
        <w:t>,</w:t>
      </w:r>
      <w:r w:rsidR="00AD39C9">
        <w:t xml:space="preserve"> </w:t>
      </w:r>
      <w:proofErr w:type="spellStart"/>
      <w:r w:rsidR="00ED4311">
        <w:t>RandomForest</w:t>
      </w:r>
      <w:r w:rsidR="00747801">
        <w:t>Regressor</w:t>
      </w:r>
      <w:proofErr w:type="spellEnd"/>
      <w:r w:rsidR="00747801">
        <w:t>()</w:t>
      </w:r>
      <w:r w:rsidR="00ED4311">
        <w:t>,</w:t>
      </w:r>
      <w:r w:rsidR="00AD39C9">
        <w:t xml:space="preserve"> </w:t>
      </w:r>
      <w:proofErr w:type="spellStart"/>
      <w:r w:rsidR="00ED4311">
        <w:t>Bagging</w:t>
      </w:r>
      <w:r w:rsidR="00747801">
        <w:t>Regressor</w:t>
      </w:r>
      <w:proofErr w:type="spellEnd"/>
      <w:r w:rsidR="00747801">
        <w:t>()</w:t>
      </w:r>
      <w:r w:rsidR="00ED4311">
        <w:t xml:space="preserve">, </w:t>
      </w:r>
      <w:proofErr w:type="spellStart"/>
      <w:r w:rsidR="00ED4311">
        <w:t>GradientBoosting</w:t>
      </w:r>
      <w:r w:rsidR="00747801">
        <w:t>Regressor</w:t>
      </w:r>
      <w:proofErr w:type="spellEnd"/>
      <w:r w:rsidR="00747801">
        <w:t>()</w:t>
      </w:r>
      <w:r w:rsidR="00ED4311">
        <w:t xml:space="preserve">. Output the accuracy </w:t>
      </w:r>
      <w:r w:rsidR="000F58F8">
        <w:t>box plot</w:t>
      </w:r>
      <w:r w:rsidR="00ED4311">
        <w:t xml:space="preserve"> as we have seen in the class</w:t>
      </w:r>
      <w:r w:rsidR="007E652B">
        <w:t>.</w:t>
      </w:r>
      <w:r w:rsidR="002B7F62">
        <w:t xml:space="preserve"> Remember to use the </w:t>
      </w:r>
      <w:proofErr w:type="gramStart"/>
      <w:r w:rsidR="002B7F62">
        <w:t>object oriented</w:t>
      </w:r>
      <w:proofErr w:type="gramEnd"/>
      <w:r w:rsidR="002B7F62">
        <w:t xml:space="preserve"> approach and develop a function (def…), this will be very helpful for the next assignment.</w:t>
      </w:r>
      <w:r w:rsidR="00ED4311">
        <w:t xml:space="preserve"> </w:t>
      </w:r>
      <w:r w:rsidR="00ED4311" w:rsidRPr="00ED4311">
        <w:rPr>
          <w:color w:val="C00000"/>
        </w:rPr>
        <w:t>(</w:t>
      </w:r>
      <w:r w:rsidR="006D46E1">
        <w:rPr>
          <w:color w:val="C00000"/>
        </w:rPr>
        <w:t>40</w:t>
      </w:r>
      <w:r w:rsidR="00ED4311" w:rsidRPr="00ED4311">
        <w:rPr>
          <w:color w:val="C00000"/>
        </w:rPr>
        <w:t>)</w:t>
      </w:r>
    </w:p>
    <w:p w14:paraId="4990892F" w14:textId="77777777" w:rsidR="00F00089" w:rsidRPr="00F00089" w:rsidRDefault="00F00089" w:rsidP="00F00089"/>
    <w:p w14:paraId="3679D36D" w14:textId="72FDC9D2" w:rsidR="00352B12" w:rsidRDefault="00ED4311" w:rsidP="000F58F8">
      <w:pPr>
        <w:pStyle w:val="Heading1"/>
      </w:pPr>
      <w:r>
        <w:t xml:space="preserve">Select the best </w:t>
      </w:r>
      <w:r w:rsidR="00D546B1">
        <w:t>regressor</w:t>
      </w:r>
      <w:r>
        <w:t xml:space="preserve"> for </w:t>
      </w:r>
      <w:r w:rsidR="000E6311">
        <w:t xml:space="preserve">the </w:t>
      </w:r>
      <w:r>
        <w:t xml:space="preserve">level </w:t>
      </w:r>
      <w:proofErr w:type="spellStart"/>
      <w:r>
        <w:t>o</w:t>
      </w:r>
      <w:proofErr w:type="spellEnd"/>
      <w:r>
        <w:t xml:space="preserve"> classifier. Use </w:t>
      </w:r>
      <w:r w:rsidR="007E652B">
        <w:t>light gradient boosting regressor (</w:t>
      </w:r>
      <w:proofErr w:type="spellStart"/>
      <w:r w:rsidR="007E652B">
        <w:t>LGBMRegressor</w:t>
      </w:r>
      <w:proofErr w:type="spellEnd"/>
      <w:r w:rsidR="007E652B">
        <w:t>)</w:t>
      </w:r>
      <w:r>
        <w:t xml:space="preserve"> regression as a second</w:t>
      </w:r>
      <w:r w:rsidR="000E6311">
        <w:t>-</w:t>
      </w:r>
      <w:r>
        <w:t xml:space="preserve">level classifier. </w:t>
      </w:r>
      <w:r w:rsidR="00352B12">
        <w:t xml:space="preserve"> </w:t>
      </w:r>
      <w:r w:rsidR="00FF1BF6">
        <w:t>Similar to 5</w:t>
      </w:r>
      <w:r w:rsidR="000E6311">
        <w:t>,</w:t>
      </w:r>
      <w:r w:rsidR="00FF1BF6">
        <w:t xml:space="preserve"> generate the box plot and show the accuracy of each </w:t>
      </w:r>
      <w:r w:rsidR="000F58F8">
        <w:t>algorithm a</w:t>
      </w:r>
      <w:r w:rsidR="000E6311">
        <w:t>nd</w:t>
      </w:r>
      <w:r w:rsidR="000F58F8">
        <w:t xml:space="preserve"> stacked classifier</w:t>
      </w:r>
      <w:r w:rsidR="00412948">
        <w:t>. Also</w:t>
      </w:r>
      <w:r w:rsidR="000E6311">
        <w:t>,</w:t>
      </w:r>
      <w:r w:rsidR="00412948">
        <w:t xml:space="preserve"> show the confusion m</w:t>
      </w:r>
      <w:r w:rsidR="000E6311">
        <w:t>a</w:t>
      </w:r>
      <w:r w:rsidR="00412948">
        <w:t>trices of the above algorithms</w:t>
      </w:r>
      <w:r w:rsidR="00FF1BF6">
        <w:t>.</w:t>
      </w:r>
      <w:r w:rsidR="000E6311">
        <w:t xml:space="preserve"> </w:t>
      </w:r>
      <w:r w:rsidR="000F58F8" w:rsidRPr="000F58F8">
        <w:rPr>
          <w:color w:val="C00000"/>
        </w:rPr>
        <w:t>(</w:t>
      </w:r>
      <w:r w:rsidR="00A3548A">
        <w:rPr>
          <w:color w:val="C00000"/>
        </w:rPr>
        <w:t>15</w:t>
      </w:r>
      <w:r w:rsidR="000F58F8" w:rsidRPr="000F58F8">
        <w:rPr>
          <w:color w:val="C00000"/>
        </w:rPr>
        <w:t>)</w:t>
      </w:r>
    </w:p>
    <w:p w14:paraId="577763F0" w14:textId="48EBA917" w:rsidR="00EE0815" w:rsidRDefault="00412948" w:rsidP="00EE0815">
      <w:pPr>
        <w:pStyle w:val="Heading1"/>
      </w:pPr>
      <w:r>
        <w:t>Export the Pickle model and import it back. Use the imported model to predic</w:t>
      </w:r>
      <w:r w:rsidR="000E6311">
        <w:t>t</w:t>
      </w:r>
      <w:r>
        <w:t xml:space="preserve"> the </w:t>
      </w:r>
      <w:proofErr w:type="spellStart"/>
      <w:r>
        <w:t>y_test</w:t>
      </w:r>
      <w:proofErr w:type="spellEnd"/>
      <w:r>
        <w:t xml:space="preserve"> from </w:t>
      </w:r>
      <w:proofErr w:type="spellStart"/>
      <w:r>
        <w:t>x_test</w:t>
      </w:r>
      <w:proofErr w:type="spellEnd"/>
      <w:r>
        <w:t xml:space="preserve"> and report </w:t>
      </w:r>
      <w:r w:rsidR="00E8486A">
        <w:t xml:space="preserve">the accuracy. </w:t>
      </w:r>
      <w:r w:rsidR="000F58F8" w:rsidRPr="00412948">
        <w:rPr>
          <w:color w:val="C00000"/>
        </w:rPr>
        <w:t>(</w:t>
      </w:r>
      <w:r w:rsidR="00A3548A">
        <w:rPr>
          <w:color w:val="C00000"/>
        </w:rPr>
        <w:t>3</w:t>
      </w:r>
      <w:r w:rsidR="000F58F8" w:rsidRPr="00412948">
        <w:rPr>
          <w:color w:val="C00000"/>
        </w:rPr>
        <w:t>)</w:t>
      </w:r>
    </w:p>
    <w:p w14:paraId="5CEBBD9A" w14:textId="103A20DA" w:rsidR="00182792" w:rsidRDefault="00F00089" w:rsidP="00412948">
      <w:pPr>
        <w:pStyle w:val="Heading1"/>
        <w:rPr>
          <w:color w:val="C00000"/>
        </w:rPr>
      </w:pPr>
      <w:r>
        <w:t xml:space="preserve">The scatter plot of </w:t>
      </w:r>
      <w:r w:rsidR="00A96AC3">
        <w:t>actual</w:t>
      </w:r>
      <w:r>
        <w:t xml:space="preserve"> vs</w:t>
      </w:r>
      <w:r w:rsidR="00A96AC3">
        <w:t>.</w:t>
      </w:r>
      <w:r>
        <w:t xml:space="preserve"> predicted values</w:t>
      </w:r>
      <w:r w:rsidR="00182792">
        <w:t xml:space="preserve">. </w:t>
      </w:r>
      <w:r w:rsidR="00182792" w:rsidRPr="00EE0815">
        <w:rPr>
          <w:color w:val="C00000"/>
        </w:rPr>
        <w:t>(</w:t>
      </w:r>
      <w:r w:rsidR="00A3548A">
        <w:rPr>
          <w:color w:val="C00000"/>
        </w:rPr>
        <w:t>2</w:t>
      </w:r>
      <w:r w:rsidR="00182792" w:rsidRPr="00EE0815">
        <w:rPr>
          <w:color w:val="C00000"/>
        </w:rPr>
        <w:t>)</w:t>
      </w:r>
    </w:p>
    <w:p w14:paraId="210B16E0" w14:textId="60AFA71D" w:rsidR="00A96AC3" w:rsidRPr="00A96AC3" w:rsidRDefault="00A96AC3" w:rsidP="00A96AC3">
      <w:r>
        <w:t>Make sure to have axis labels (both x and y) and title on the graph.</w:t>
      </w:r>
    </w:p>
    <w:p w14:paraId="30C89395" w14:textId="19D29160" w:rsidR="00F00089" w:rsidRDefault="00F00089" w:rsidP="00F00089"/>
    <w:p w14:paraId="3E1FC5F9" w14:textId="25C4DAB7" w:rsidR="00F00089" w:rsidRPr="00F00089" w:rsidRDefault="00F00089" w:rsidP="00F00089">
      <w:r>
        <w:rPr>
          <w:noProof/>
        </w:rPr>
        <w:drawing>
          <wp:inline distT="0" distB="0" distL="0" distR="0" wp14:anchorId="0C075375" wp14:editId="25DA21FA">
            <wp:extent cx="3597965" cy="345458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utput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4003" cy="3469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00089" w:rsidRPr="00F000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36E7D"/>
    <w:multiLevelType w:val="hybridMultilevel"/>
    <w:tmpl w:val="C7C2E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FC519F"/>
    <w:multiLevelType w:val="multilevel"/>
    <w:tmpl w:val="07F21A3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2F5496" w:themeColor="accent1" w:themeShade="BF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78A51D1E"/>
    <w:multiLevelType w:val="multilevel"/>
    <w:tmpl w:val="6D06E490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tDC0MDKwNDU3tbBQ0lEKTi0uzszPAykwNKgFAIJqEYktAAAA"/>
  </w:docVars>
  <w:rsids>
    <w:rsidRoot w:val="00B93069"/>
    <w:rsid w:val="00082119"/>
    <w:rsid w:val="000E6311"/>
    <w:rsid w:val="000F58F8"/>
    <w:rsid w:val="00175615"/>
    <w:rsid w:val="00182792"/>
    <w:rsid w:val="001941F9"/>
    <w:rsid w:val="00276B81"/>
    <w:rsid w:val="002B7F62"/>
    <w:rsid w:val="00352B12"/>
    <w:rsid w:val="00392514"/>
    <w:rsid w:val="003D04ED"/>
    <w:rsid w:val="003F0DA1"/>
    <w:rsid w:val="00412948"/>
    <w:rsid w:val="004671E7"/>
    <w:rsid w:val="004B31E1"/>
    <w:rsid w:val="004B7EB2"/>
    <w:rsid w:val="006710CE"/>
    <w:rsid w:val="00673E29"/>
    <w:rsid w:val="006A51A3"/>
    <w:rsid w:val="006A64EC"/>
    <w:rsid w:val="006C2CA8"/>
    <w:rsid w:val="006D46E1"/>
    <w:rsid w:val="006E1320"/>
    <w:rsid w:val="00747801"/>
    <w:rsid w:val="007D2034"/>
    <w:rsid w:val="007E652B"/>
    <w:rsid w:val="007F2F67"/>
    <w:rsid w:val="00836F5A"/>
    <w:rsid w:val="008D30C8"/>
    <w:rsid w:val="008D40EB"/>
    <w:rsid w:val="00981157"/>
    <w:rsid w:val="00A3548A"/>
    <w:rsid w:val="00A96AC3"/>
    <w:rsid w:val="00AD39C9"/>
    <w:rsid w:val="00B52AE5"/>
    <w:rsid w:val="00B93069"/>
    <w:rsid w:val="00C0402C"/>
    <w:rsid w:val="00C20682"/>
    <w:rsid w:val="00C47D7C"/>
    <w:rsid w:val="00C62ECD"/>
    <w:rsid w:val="00C9302A"/>
    <w:rsid w:val="00CB0D77"/>
    <w:rsid w:val="00CE6770"/>
    <w:rsid w:val="00D1489C"/>
    <w:rsid w:val="00D33AD8"/>
    <w:rsid w:val="00D546B1"/>
    <w:rsid w:val="00D65461"/>
    <w:rsid w:val="00D7128E"/>
    <w:rsid w:val="00DE7A97"/>
    <w:rsid w:val="00DF22E8"/>
    <w:rsid w:val="00E22B7B"/>
    <w:rsid w:val="00E524D4"/>
    <w:rsid w:val="00E8486A"/>
    <w:rsid w:val="00EC4AC5"/>
    <w:rsid w:val="00ED4311"/>
    <w:rsid w:val="00EE0815"/>
    <w:rsid w:val="00F00089"/>
    <w:rsid w:val="00F414E5"/>
    <w:rsid w:val="00F73FAE"/>
    <w:rsid w:val="00F84488"/>
    <w:rsid w:val="00F974F5"/>
    <w:rsid w:val="00FF1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7E76A"/>
  <w15:chartTrackingRefBased/>
  <w15:docId w15:val="{26C5E99B-5F06-453C-86FD-708A54A31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14E5"/>
    <w:pPr>
      <w:spacing w:before="160" w:line="252" w:lineRule="auto"/>
      <w:jc w:val="both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22E8"/>
    <w:pPr>
      <w:keepNext/>
      <w:keepLines/>
      <w:numPr>
        <w:numId w:val="2"/>
      </w:numPr>
      <w:spacing w:before="240" w:after="240"/>
      <w:ind w:left="0" w:firstLine="0"/>
      <w:jc w:val="left"/>
      <w:outlineLvl w:val="0"/>
    </w:pPr>
    <w:rPr>
      <w:rFonts w:eastAsiaTheme="majorEastAsia" w:cstheme="majorBidi"/>
      <w:b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22E8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22E8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22E8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22E8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22E8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22E8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22E8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22E8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22E8"/>
    <w:rPr>
      <w:rFonts w:ascii="Times New Roman" w:eastAsiaTheme="majorEastAsia" w:hAnsi="Times New Roman" w:cstheme="majorBidi"/>
      <w:b/>
      <w:color w:val="2F5496" w:themeColor="accent1" w:themeShade="BF"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9306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30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73E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51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1A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DF22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22E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22E8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22E8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22E8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22E8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22E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22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7478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40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1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11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87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6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2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1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lotly.com/python/interactive-html-export/" TargetMode="External"/><Relationship Id="rId5" Type="http://schemas.openxmlformats.org/officeDocument/2006/relationships/hyperlink" Target="https://plotly.com/python/splom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0</TotalTime>
  <Pages>4</Pages>
  <Words>698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ul Padalkar</dc:creator>
  <cp:keywords/>
  <dc:description/>
  <cp:lastModifiedBy>Nakul Padalkar</cp:lastModifiedBy>
  <cp:revision>39</cp:revision>
  <dcterms:created xsi:type="dcterms:W3CDTF">2021-10-24T19:08:00Z</dcterms:created>
  <dcterms:modified xsi:type="dcterms:W3CDTF">2021-11-02T20:26:00Z</dcterms:modified>
</cp:coreProperties>
</file>